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84AF59" w14:textId="77777777" w:rsidR="005F2713" w:rsidRDefault="005F2713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000000"/>
          <w:sz w:val="22"/>
          <w:szCs w:val="22"/>
        </w:rPr>
      </w:pPr>
    </w:p>
    <w:tbl>
      <w:tblPr>
        <w:tblStyle w:val="a"/>
        <w:tblW w:w="9379" w:type="dxa"/>
        <w:tblInd w:w="-108" w:type="dxa"/>
        <w:tblLayout w:type="fixed"/>
        <w:tblLook w:val="0000" w:firstRow="0" w:lastRow="0" w:firstColumn="0" w:lastColumn="0" w:noHBand="0" w:noVBand="0"/>
      </w:tblPr>
      <w:tblGrid>
        <w:gridCol w:w="3248"/>
        <w:gridCol w:w="6131"/>
      </w:tblGrid>
      <w:tr w:rsidR="005F2713" w14:paraId="733C3912" w14:textId="77777777">
        <w:trPr>
          <w:trHeight w:val="1500"/>
        </w:trPr>
        <w:tc>
          <w:tcPr>
            <w:tcW w:w="3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  <w:vAlign w:val="center"/>
          </w:tcPr>
          <w:p w14:paraId="7B47A665" w14:textId="77777777" w:rsidR="005F2713" w:rsidRDefault="00AC3231">
            <w:pPr>
              <w:jc w:val="center"/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pict w14:anchorId="44FC4AED">
                <v:rect id="rectole0000000000" o:spid="_x0000_i1025" style="width:81pt;height:73.8pt" o:preferrelative="t" stroked="f">
                  <v:imagedata r:id="rId5" o:title=""/>
                </v:rect>
              </w:pict>
            </w:r>
          </w:p>
        </w:tc>
        <w:tc>
          <w:tcPr>
            <w:tcW w:w="6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  <w:vAlign w:val="center"/>
          </w:tcPr>
          <w:p w14:paraId="06C77252" w14:textId="77777777" w:rsidR="005F2713" w:rsidRDefault="005F2713">
            <w:pPr>
              <w:tabs>
                <w:tab w:val="left" w:pos="2880"/>
              </w:tabs>
              <w:ind w:left="2880" w:hanging="2991"/>
              <w:jc w:val="center"/>
              <w:rPr>
                <w:rFonts w:ascii="Calibri" w:eastAsia="Calibri" w:hAnsi="Calibri" w:cs="Calibri"/>
                <w:b/>
                <w:i/>
                <w:color w:val="000000"/>
                <w:sz w:val="24"/>
                <w:szCs w:val="24"/>
              </w:rPr>
            </w:pPr>
          </w:p>
          <w:p w14:paraId="2C79708F" w14:textId="77777777" w:rsidR="005F2713" w:rsidRDefault="00B911EA">
            <w:pPr>
              <w:tabs>
                <w:tab w:val="left" w:pos="2880"/>
              </w:tabs>
              <w:ind w:left="2880" w:hanging="2991"/>
              <w:jc w:val="both"/>
              <w:rPr>
                <w:rFonts w:ascii="Calibri" w:eastAsia="Calibri" w:hAnsi="Calibri" w:cs="Calibri"/>
                <w:b/>
                <w:i/>
                <w:color w:val="000000"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i/>
                <w:color w:val="000000"/>
                <w:sz w:val="36"/>
                <w:szCs w:val="36"/>
              </w:rPr>
              <w:t>City of Boiling Spring Lakes</w:t>
            </w:r>
          </w:p>
          <w:p w14:paraId="49DFDD57" w14:textId="77777777" w:rsidR="005F2713" w:rsidRDefault="00B911EA">
            <w:pPr>
              <w:tabs>
                <w:tab w:val="left" w:pos="2880"/>
              </w:tabs>
              <w:ind w:left="2880" w:hanging="2991"/>
              <w:jc w:val="both"/>
              <w:rPr>
                <w:rFonts w:ascii="Calibri" w:eastAsia="Calibri" w:hAnsi="Calibri" w:cs="Calibri"/>
                <w:b/>
                <w:i/>
                <w:color w:val="000000"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4"/>
                <w:szCs w:val="24"/>
              </w:rPr>
              <w:t>9 East Boiling Spring Road</w:t>
            </w:r>
          </w:p>
          <w:p w14:paraId="2C3B1FB5" w14:textId="77777777" w:rsidR="005F2713" w:rsidRDefault="00B911EA">
            <w:pPr>
              <w:tabs>
                <w:tab w:val="left" w:pos="4929"/>
              </w:tabs>
              <w:ind w:left="-111"/>
              <w:jc w:val="both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4"/>
                <w:szCs w:val="24"/>
              </w:rPr>
              <w:t>Boiling Spring Lakes, NC  28461</w:t>
            </w:r>
          </w:p>
        </w:tc>
      </w:tr>
    </w:tbl>
    <w:p w14:paraId="68664AF7" w14:textId="77777777" w:rsidR="005F2713" w:rsidRDefault="005F2713">
      <w:pPr>
        <w:jc w:val="both"/>
        <w:rPr>
          <w:rFonts w:ascii="Calibri" w:eastAsia="Calibri" w:hAnsi="Calibri" w:cs="Calibri"/>
          <w:color w:val="000000"/>
          <w:sz w:val="24"/>
          <w:szCs w:val="24"/>
        </w:rPr>
      </w:pPr>
    </w:p>
    <w:p w14:paraId="1BF950E9" w14:textId="77777777" w:rsidR="005F2713" w:rsidRDefault="00B911EA" w:rsidP="00DC4B03">
      <w:pPr>
        <w:ind w:left="2160" w:firstLine="720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>Parks and Recreation Advisory Board</w:t>
      </w:r>
    </w:p>
    <w:p w14:paraId="46A1CE57" w14:textId="7C410019" w:rsidR="005F2713" w:rsidRDefault="00B911EA" w:rsidP="00DC4B03">
      <w:pPr>
        <w:ind w:left="2880"/>
        <w:jc w:val="both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 xml:space="preserve">Wednesday, </w:t>
      </w:r>
      <w:r w:rsidR="00AF20DF">
        <w:rPr>
          <w:rFonts w:ascii="Calibri" w:eastAsia="Calibri" w:hAnsi="Calibri" w:cs="Calibri"/>
          <w:sz w:val="24"/>
          <w:szCs w:val="24"/>
        </w:rPr>
        <w:t>Ju</w:t>
      </w:r>
      <w:r w:rsidR="00AC3231">
        <w:rPr>
          <w:rFonts w:ascii="Calibri" w:eastAsia="Calibri" w:hAnsi="Calibri" w:cs="Calibri"/>
          <w:sz w:val="24"/>
          <w:szCs w:val="24"/>
        </w:rPr>
        <w:t>ly 16</w:t>
      </w:r>
      <w:r>
        <w:rPr>
          <w:rFonts w:ascii="Calibri" w:eastAsia="Calibri" w:hAnsi="Calibri" w:cs="Calibri"/>
          <w:color w:val="000000"/>
          <w:sz w:val="24"/>
          <w:szCs w:val="24"/>
        </w:rPr>
        <w:t>, 202</w:t>
      </w:r>
      <w:r w:rsidR="00473270">
        <w:rPr>
          <w:rFonts w:ascii="Calibri" w:eastAsia="Calibri" w:hAnsi="Calibri" w:cs="Calibri"/>
          <w:color w:val="000000"/>
          <w:sz w:val="24"/>
          <w:szCs w:val="24"/>
        </w:rPr>
        <w:t>5</w:t>
      </w:r>
    </w:p>
    <w:p w14:paraId="4875B553" w14:textId="77777777" w:rsidR="005F2713" w:rsidRDefault="00B911EA">
      <w:pPr>
        <w:jc w:val="center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>6:00 P.M.</w:t>
      </w:r>
    </w:p>
    <w:p w14:paraId="66BA0332" w14:textId="77777777" w:rsidR="005F2713" w:rsidRDefault="005F2713">
      <w:pPr>
        <w:jc w:val="center"/>
        <w:rPr>
          <w:rFonts w:ascii="Calibri" w:eastAsia="Calibri" w:hAnsi="Calibri" w:cs="Calibri"/>
          <w:color w:val="000000"/>
          <w:sz w:val="24"/>
          <w:szCs w:val="24"/>
        </w:rPr>
      </w:pPr>
    </w:p>
    <w:p w14:paraId="09199166" w14:textId="77777777" w:rsidR="005F2713" w:rsidRDefault="00B911EA">
      <w:pPr>
        <w:jc w:val="center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>AGENDA</w:t>
      </w:r>
    </w:p>
    <w:p w14:paraId="34EBAFAD" w14:textId="77777777" w:rsidR="005F2713" w:rsidRDefault="005F2713">
      <w:pPr>
        <w:jc w:val="center"/>
        <w:rPr>
          <w:rFonts w:ascii="Calibri" w:eastAsia="Calibri" w:hAnsi="Calibri" w:cs="Calibri"/>
          <w:color w:val="000000"/>
          <w:sz w:val="24"/>
          <w:szCs w:val="24"/>
        </w:rPr>
      </w:pPr>
    </w:p>
    <w:p w14:paraId="50BF4D79" w14:textId="77777777" w:rsidR="005F2713" w:rsidRDefault="00B911EA" w:rsidP="001726C0">
      <w:pPr>
        <w:numPr>
          <w:ilvl w:val="0"/>
          <w:numId w:val="2"/>
        </w:numPr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>Call to Order</w:t>
      </w:r>
    </w:p>
    <w:p w14:paraId="4BDF0E59" w14:textId="5A99709A" w:rsidR="007A73E1" w:rsidRPr="007A73E1" w:rsidRDefault="00B911EA" w:rsidP="007A73E1">
      <w:pPr>
        <w:numPr>
          <w:ilvl w:val="0"/>
          <w:numId w:val="2"/>
        </w:numPr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>Introductions</w:t>
      </w:r>
    </w:p>
    <w:p w14:paraId="24C37BE3" w14:textId="77777777" w:rsidR="005F2713" w:rsidRDefault="00B911EA" w:rsidP="001726C0">
      <w:pPr>
        <w:numPr>
          <w:ilvl w:val="0"/>
          <w:numId w:val="2"/>
        </w:numPr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>Approval of Agenda</w:t>
      </w:r>
    </w:p>
    <w:p w14:paraId="7A746AFC" w14:textId="77777777" w:rsidR="005F2713" w:rsidRDefault="00B911EA" w:rsidP="001726C0">
      <w:pPr>
        <w:numPr>
          <w:ilvl w:val="0"/>
          <w:numId w:val="2"/>
        </w:numPr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>Approval of Minutes</w:t>
      </w:r>
    </w:p>
    <w:p w14:paraId="5F39363D" w14:textId="77777777" w:rsidR="005F2713" w:rsidRDefault="00B911EA" w:rsidP="001726C0">
      <w:pPr>
        <w:numPr>
          <w:ilvl w:val="0"/>
          <w:numId w:val="2"/>
        </w:numPr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>Director’s Monthly Report</w:t>
      </w:r>
    </w:p>
    <w:p w14:paraId="30E2A332" w14:textId="77777777" w:rsidR="005F2713" w:rsidRDefault="00B911EA" w:rsidP="001726C0">
      <w:pPr>
        <w:numPr>
          <w:ilvl w:val="0"/>
          <w:numId w:val="2"/>
        </w:numPr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>Standing Committee Reports</w:t>
      </w:r>
    </w:p>
    <w:p w14:paraId="0B3A14EC" w14:textId="2342C9FC" w:rsidR="00E23A3E" w:rsidRDefault="007F7AFE" w:rsidP="00E23A3E">
      <w:pPr>
        <w:numPr>
          <w:ilvl w:val="1"/>
          <w:numId w:val="2"/>
        </w:numPr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>Review of Committee Responsibilities</w:t>
      </w:r>
    </w:p>
    <w:p w14:paraId="019B7143" w14:textId="77777777" w:rsidR="005F2713" w:rsidRDefault="00B911EA" w:rsidP="00AF20DF">
      <w:pPr>
        <w:numPr>
          <w:ilvl w:val="2"/>
          <w:numId w:val="2"/>
        </w:numPr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>Communications</w:t>
      </w:r>
    </w:p>
    <w:p w14:paraId="4354BE61" w14:textId="77777777" w:rsidR="005F2713" w:rsidRDefault="00B911EA" w:rsidP="00AF20DF">
      <w:pPr>
        <w:numPr>
          <w:ilvl w:val="2"/>
          <w:numId w:val="2"/>
        </w:numPr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>Facilities</w:t>
      </w:r>
    </w:p>
    <w:p w14:paraId="25185B12" w14:textId="77777777" w:rsidR="005F2713" w:rsidRDefault="00B911EA" w:rsidP="00AF20DF">
      <w:pPr>
        <w:numPr>
          <w:ilvl w:val="2"/>
          <w:numId w:val="2"/>
        </w:numPr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>Department</w:t>
      </w:r>
    </w:p>
    <w:p w14:paraId="326A7996" w14:textId="77777777" w:rsidR="005F2713" w:rsidRDefault="00B911EA" w:rsidP="001726C0">
      <w:pPr>
        <w:numPr>
          <w:ilvl w:val="0"/>
          <w:numId w:val="2"/>
        </w:numPr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>Public Comments</w:t>
      </w:r>
    </w:p>
    <w:p w14:paraId="39C7443D" w14:textId="58E906D9" w:rsidR="005F2713" w:rsidRDefault="00B911EA" w:rsidP="001726C0">
      <w:pPr>
        <w:numPr>
          <w:ilvl w:val="0"/>
          <w:numId w:val="2"/>
        </w:numPr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>Old Business</w:t>
      </w:r>
      <w:r w:rsidR="00840613">
        <w:rPr>
          <w:rFonts w:ascii="Calibri" w:eastAsia="Calibri" w:hAnsi="Calibri" w:cs="Calibri"/>
          <w:color w:val="000000"/>
          <w:sz w:val="24"/>
          <w:szCs w:val="24"/>
        </w:rPr>
        <w:t>/remove or hold</w:t>
      </w:r>
    </w:p>
    <w:p w14:paraId="0C7AA97D" w14:textId="55096A13" w:rsidR="003478EA" w:rsidRDefault="005919E1" w:rsidP="003478EA">
      <w:pPr>
        <w:numPr>
          <w:ilvl w:val="1"/>
          <w:numId w:val="2"/>
        </w:numPr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>ADA Compliance</w:t>
      </w:r>
    </w:p>
    <w:p w14:paraId="14D7AD34" w14:textId="6960CC42" w:rsidR="005919E1" w:rsidRDefault="005919E1" w:rsidP="005919E1">
      <w:pPr>
        <w:numPr>
          <w:ilvl w:val="2"/>
          <w:numId w:val="2"/>
        </w:numPr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>Accessibility</w:t>
      </w:r>
    </w:p>
    <w:p w14:paraId="3CAB3AFC" w14:textId="17AE9DD8" w:rsidR="005919E1" w:rsidRDefault="005919E1" w:rsidP="005919E1">
      <w:pPr>
        <w:numPr>
          <w:ilvl w:val="2"/>
          <w:numId w:val="2"/>
        </w:numPr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>Hearing loss</w:t>
      </w:r>
    </w:p>
    <w:p w14:paraId="71283DBD" w14:textId="77777777" w:rsidR="003478EA" w:rsidRDefault="003478EA" w:rsidP="003478EA">
      <w:pPr>
        <w:numPr>
          <w:ilvl w:val="1"/>
          <w:numId w:val="2"/>
        </w:numPr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Support for the P&amp;R department 2025 goals</w:t>
      </w:r>
    </w:p>
    <w:p w14:paraId="5A21A16B" w14:textId="4A222586" w:rsidR="00F60750" w:rsidRDefault="008502D1" w:rsidP="00F60750">
      <w:pPr>
        <w:numPr>
          <w:ilvl w:val="1"/>
          <w:numId w:val="2"/>
        </w:numPr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>Review of Master Plan</w:t>
      </w:r>
    </w:p>
    <w:p w14:paraId="3EB9E280" w14:textId="4AA55BCC" w:rsidR="0080785D" w:rsidRDefault="0080785D" w:rsidP="0080785D">
      <w:pPr>
        <w:numPr>
          <w:ilvl w:val="1"/>
          <w:numId w:val="2"/>
        </w:numPr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Dog park interest</w:t>
      </w:r>
    </w:p>
    <w:p w14:paraId="4E198D0D" w14:textId="5FF4C026" w:rsidR="00C739F3" w:rsidRPr="0080785D" w:rsidRDefault="00C739F3" w:rsidP="0080785D">
      <w:pPr>
        <w:numPr>
          <w:ilvl w:val="1"/>
          <w:numId w:val="2"/>
        </w:numPr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 xml:space="preserve">Subcommittee for </w:t>
      </w:r>
      <w:r w:rsidR="00C8580B">
        <w:rPr>
          <w:rFonts w:ascii="Calibri" w:eastAsia="Calibri" w:hAnsi="Calibri" w:cs="Calibri"/>
          <w:color w:val="000000"/>
          <w:sz w:val="24"/>
          <w:szCs w:val="24"/>
        </w:rPr>
        <w:t>creation of Venus Flytrap Nature trail and next steps</w:t>
      </w:r>
    </w:p>
    <w:p w14:paraId="2C919C59" w14:textId="77777777" w:rsidR="005F2713" w:rsidRPr="0062592E" w:rsidRDefault="00B911EA" w:rsidP="001726C0">
      <w:pPr>
        <w:numPr>
          <w:ilvl w:val="0"/>
          <w:numId w:val="2"/>
        </w:numPr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>New Busines</w:t>
      </w:r>
      <w:r>
        <w:rPr>
          <w:rFonts w:ascii="Calibri" w:eastAsia="Calibri" w:hAnsi="Calibri" w:cs="Calibri"/>
          <w:sz w:val="24"/>
          <w:szCs w:val="24"/>
        </w:rPr>
        <w:t>s</w:t>
      </w:r>
    </w:p>
    <w:p w14:paraId="37291243" w14:textId="77777777" w:rsidR="00241D15" w:rsidRDefault="00840613" w:rsidP="00241D15">
      <w:pPr>
        <w:numPr>
          <w:ilvl w:val="1"/>
          <w:numId w:val="2"/>
        </w:numPr>
        <w:rPr>
          <w:rFonts w:ascii="Calibri" w:eastAsia="Calibri" w:hAnsi="Calibri" w:cs="Calibri"/>
          <w:color w:val="000000"/>
          <w:sz w:val="24"/>
          <w:szCs w:val="24"/>
        </w:rPr>
      </w:pPr>
      <w:r w:rsidRPr="00241D15">
        <w:rPr>
          <w:rFonts w:ascii="Calibri" w:eastAsia="Calibri" w:hAnsi="Calibri" w:cs="Calibri"/>
          <w:color w:val="000000"/>
          <w:sz w:val="24"/>
          <w:szCs w:val="24"/>
        </w:rPr>
        <w:t xml:space="preserve">Written </w:t>
      </w:r>
      <w:r w:rsidR="00954EF4" w:rsidRPr="00241D15">
        <w:rPr>
          <w:rFonts w:ascii="Calibri" w:eastAsia="Calibri" w:hAnsi="Calibri" w:cs="Calibri"/>
          <w:color w:val="000000"/>
          <w:sz w:val="24"/>
          <w:szCs w:val="24"/>
        </w:rPr>
        <w:t>Board policies and procedures</w:t>
      </w:r>
      <w:r w:rsidRPr="00241D15"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</w:p>
    <w:p w14:paraId="203904E9" w14:textId="680F04D4" w:rsidR="009802B6" w:rsidRPr="00241D15" w:rsidRDefault="00E45C92" w:rsidP="008B1145">
      <w:pPr>
        <w:numPr>
          <w:ilvl w:val="0"/>
          <w:numId w:val="3"/>
        </w:numPr>
        <w:rPr>
          <w:rFonts w:ascii="Calibri" w:eastAsia="Calibri" w:hAnsi="Calibri" w:cs="Calibri"/>
          <w:color w:val="000000"/>
          <w:sz w:val="24"/>
          <w:szCs w:val="24"/>
        </w:rPr>
      </w:pPr>
      <w:r w:rsidRPr="00241D15">
        <w:rPr>
          <w:rFonts w:ascii="Calibri" w:eastAsia="Calibri" w:hAnsi="Calibri" w:cs="Calibri"/>
          <w:color w:val="000000"/>
          <w:sz w:val="24"/>
          <w:szCs w:val="24"/>
        </w:rPr>
        <w:t>Agenda</w:t>
      </w:r>
      <w:r w:rsidR="00241D15">
        <w:rPr>
          <w:rFonts w:ascii="Calibri" w:eastAsia="Calibri" w:hAnsi="Calibri" w:cs="Calibri"/>
          <w:color w:val="000000"/>
          <w:sz w:val="24"/>
          <w:szCs w:val="24"/>
        </w:rPr>
        <w:t>s</w:t>
      </w:r>
      <w:r w:rsidRPr="00241D15">
        <w:rPr>
          <w:rFonts w:ascii="Calibri" w:eastAsia="Calibri" w:hAnsi="Calibri" w:cs="Calibri"/>
          <w:color w:val="000000"/>
          <w:sz w:val="24"/>
          <w:szCs w:val="24"/>
        </w:rPr>
        <w:t>, Secretary Minutes, Committee</w:t>
      </w:r>
      <w:r w:rsidR="00241D15">
        <w:rPr>
          <w:rFonts w:ascii="Calibri" w:eastAsia="Calibri" w:hAnsi="Calibri" w:cs="Calibri"/>
          <w:color w:val="000000"/>
          <w:sz w:val="24"/>
          <w:szCs w:val="24"/>
        </w:rPr>
        <w:t>, Director</w:t>
      </w:r>
      <w:r w:rsidRPr="00241D15"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 w:rsidR="00241D15">
        <w:rPr>
          <w:rFonts w:ascii="Calibri" w:eastAsia="Calibri" w:hAnsi="Calibri" w:cs="Calibri"/>
          <w:color w:val="000000"/>
          <w:sz w:val="24"/>
          <w:szCs w:val="24"/>
        </w:rPr>
        <w:t xml:space="preserve">written </w:t>
      </w:r>
      <w:r w:rsidRPr="00241D15">
        <w:rPr>
          <w:rFonts w:ascii="Calibri" w:eastAsia="Calibri" w:hAnsi="Calibri" w:cs="Calibri"/>
          <w:color w:val="000000"/>
          <w:sz w:val="24"/>
          <w:szCs w:val="24"/>
        </w:rPr>
        <w:t>Reports</w:t>
      </w:r>
    </w:p>
    <w:p w14:paraId="367C9F5A" w14:textId="11D444AB" w:rsidR="009802B6" w:rsidRDefault="009802B6" w:rsidP="00613EBC">
      <w:pPr>
        <w:numPr>
          <w:ilvl w:val="1"/>
          <w:numId w:val="2"/>
        </w:numPr>
        <w:rPr>
          <w:rFonts w:ascii="Calibri" w:eastAsia="Calibri" w:hAnsi="Calibri" w:cs="Calibri"/>
          <w:color w:val="000000"/>
          <w:sz w:val="24"/>
          <w:szCs w:val="24"/>
        </w:rPr>
      </w:pPr>
      <w:r w:rsidRPr="009802B6">
        <w:rPr>
          <w:rFonts w:ascii="Calibri" w:eastAsia="Calibri" w:hAnsi="Calibri" w:cs="Calibri"/>
          <w:color w:val="000000"/>
          <w:sz w:val="24"/>
          <w:szCs w:val="24"/>
        </w:rPr>
        <w:t xml:space="preserve">Monthly BOC presentations </w:t>
      </w:r>
      <w:r w:rsidR="0079019E">
        <w:rPr>
          <w:rFonts w:ascii="Calibri" w:eastAsia="Calibri" w:hAnsi="Calibri" w:cs="Calibri"/>
          <w:color w:val="000000"/>
          <w:sz w:val="24"/>
          <w:szCs w:val="24"/>
        </w:rPr>
        <w:t>schedule</w:t>
      </w:r>
      <w:r w:rsidR="00060DBE">
        <w:rPr>
          <w:rFonts w:ascii="Calibri" w:eastAsia="Calibri" w:hAnsi="Calibri" w:cs="Calibri"/>
          <w:color w:val="000000"/>
          <w:sz w:val="24"/>
          <w:szCs w:val="24"/>
        </w:rPr>
        <w:t>/report</w:t>
      </w:r>
    </w:p>
    <w:p w14:paraId="02C60B95" w14:textId="41C1B602" w:rsidR="00290476" w:rsidRPr="00290476" w:rsidRDefault="0079019E" w:rsidP="0079019E">
      <w:pPr>
        <w:numPr>
          <w:ilvl w:val="1"/>
          <w:numId w:val="2"/>
        </w:numPr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>R</w:t>
      </w:r>
      <w:r w:rsidR="00290476" w:rsidRPr="00290476">
        <w:rPr>
          <w:rFonts w:ascii="Calibri" w:eastAsia="Calibri" w:hAnsi="Calibri" w:cs="Calibri"/>
          <w:color w:val="000000"/>
          <w:sz w:val="24"/>
          <w:szCs w:val="24"/>
        </w:rPr>
        <w:t>eporting schedule with phone numbers and email addresses</w:t>
      </w:r>
    </w:p>
    <w:p w14:paraId="2D0B18B4" w14:textId="6CEB2E92" w:rsidR="00C07D7D" w:rsidRPr="00905EF9" w:rsidRDefault="00C07D7D" w:rsidP="0062592E">
      <w:pPr>
        <w:numPr>
          <w:ilvl w:val="1"/>
          <w:numId w:val="2"/>
        </w:numPr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Vacancy on P &amp; R Advisory Board</w:t>
      </w:r>
    </w:p>
    <w:p w14:paraId="35530E31" w14:textId="406024BE" w:rsidR="00C00DAC" w:rsidRDefault="00B911EA" w:rsidP="001726C0">
      <w:pPr>
        <w:numPr>
          <w:ilvl w:val="0"/>
          <w:numId w:val="2"/>
        </w:numPr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>Next meeting agenda Items</w:t>
      </w:r>
    </w:p>
    <w:p w14:paraId="28019003" w14:textId="77777777" w:rsidR="0069036E" w:rsidRPr="00C07D7D" w:rsidRDefault="0069036E" w:rsidP="0069036E">
      <w:pPr>
        <w:numPr>
          <w:ilvl w:val="1"/>
          <w:numId w:val="2"/>
        </w:numPr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Update Registered Agent for BSL Friends of P &amp; R Inc.</w:t>
      </w:r>
    </w:p>
    <w:p w14:paraId="66517F0E" w14:textId="77777777" w:rsidR="005F2713" w:rsidRDefault="00B911EA" w:rsidP="001726C0">
      <w:pPr>
        <w:numPr>
          <w:ilvl w:val="0"/>
          <w:numId w:val="2"/>
        </w:numPr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>Announcements</w:t>
      </w:r>
    </w:p>
    <w:p w14:paraId="5F84370B" w14:textId="77777777" w:rsidR="005F2713" w:rsidRDefault="00B911EA" w:rsidP="001726C0">
      <w:pPr>
        <w:numPr>
          <w:ilvl w:val="0"/>
          <w:numId w:val="2"/>
        </w:numPr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>Adjourn</w:t>
      </w:r>
    </w:p>
    <w:sectPr w:rsidR="005F2713">
      <w:pgSz w:w="12240" w:h="15840"/>
      <w:pgMar w:top="1440" w:right="1440" w:bottom="1440" w:left="1440" w:header="360" w:footer="36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E05F97"/>
    <w:multiLevelType w:val="hybridMultilevel"/>
    <w:tmpl w:val="FAAAE5A8"/>
    <w:lvl w:ilvl="0" w:tplc="97B207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94629A"/>
    <w:multiLevelType w:val="multilevel"/>
    <w:tmpl w:val="87C06844"/>
    <w:lvl w:ilvl="0">
      <w:start w:val="1"/>
      <w:numFmt w:val="bullet"/>
      <w:lvlText w:val="•"/>
      <w:lvlJc w:val="left"/>
      <w:pPr>
        <w:ind w:left="0" w:firstLine="0"/>
      </w:p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2" w15:restartNumberingAfterBreak="0">
    <w:nsid w:val="55735CC1"/>
    <w:multiLevelType w:val="hybridMultilevel"/>
    <w:tmpl w:val="9386E366"/>
    <w:lvl w:ilvl="0" w:tplc="3EAEFC32">
      <w:numFmt w:val="bullet"/>
      <w:lvlText w:val=""/>
      <w:lvlJc w:val="left"/>
      <w:pPr>
        <w:ind w:left="1800" w:hanging="360"/>
      </w:pPr>
      <w:rPr>
        <w:rFonts w:ascii="Wingdings" w:eastAsia="Calibri" w:hAnsi="Wingdings" w:cs="Calibr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690D526A"/>
    <w:multiLevelType w:val="hybridMultilevel"/>
    <w:tmpl w:val="6AC81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65520059">
    <w:abstractNumId w:val="1"/>
  </w:num>
  <w:num w:numId="2" w16cid:durableId="1847403325">
    <w:abstractNumId w:val="0"/>
  </w:num>
  <w:num w:numId="3" w16cid:durableId="823546745">
    <w:abstractNumId w:val="2"/>
  </w:num>
  <w:num w:numId="4" w16cid:durableId="85087945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O0MDOxNDezMDQ3NzRX0lEKTi0uzszPAykwrAUAkuPLiywAAAA="/>
  </w:docVars>
  <w:rsids>
    <w:rsidRoot w:val="005F2713"/>
    <w:rsid w:val="00000D9B"/>
    <w:rsid w:val="00060DBE"/>
    <w:rsid w:val="00080EDB"/>
    <w:rsid w:val="000A2939"/>
    <w:rsid w:val="000F5561"/>
    <w:rsid w:val="00154FB0"/>
    <w:rsid w:val="001726C0"/>
    <w:rsid w:val="002076B1"/>
    <w:rsid w:val="00241D15"/>
    <w:rsid w:val="00271EA0"/>
    <w:rsid w:val="00290476"/>
    <w:rsid w:val="002971C8"/>
    <w:rsid w:val="002D2E26"/>
    <w:rsid w:val="0034118A"/>
    <w:rsid w:val="00346E8B"/>
    <w:rsid w:val="003478EA"/>
    <w:rsid w:val="00353BEC"/>
    <w:rsid w:val="00354D79"/>
    <w:rsid w:val="004125D9"/>
    <w:rsid w:val="004654C5"/>
    <w:rsid w:val="00472D0D"/>
    <w:rsid w:val="00473270"/>
    <w:rsid w:val="00483E67"/>
    <w:rsid w:val="00560BA2"/>
    <w:rsid w:val="005919E1"/>
    <w:rsid w:val="00595D48"/>
    <w:rsid w:val="005C041C"/>
    <w:rsid w:val="005F2713"/>
    <w:rsid w:val="00613EBC"/>
    <w:rsid w:val="0062592E"/>
    <w:rsid w:val="006324E3"/>
    <w:rsid w:val="00670919"/>
    <w:rsid w:val="0069036E"/>
    <w:rsid w:val="00703D6D"/>
    <w:rsid w:val="00725755"/>
    <w:rsid w:val="00725A7B"/>
    <w:rsid w:val="007364CA"/>
    <w:rsid w:val="0079019E"/>
    <w:rsid w:val="007A73E1"/>
    <w:rsid w:val="007D4AEB"/>
    <w:rsid w:val="007D7F57"/>
    <w:rsid w:val="007F7AFE"/>
    <w:rsid w:val="0080785D"/>
    <w:rsid w:val="00840613"/>
    <w:rsid w:val="008502D1"/>
    <w:rsid w:val="0086278D"/>
    <w:rsid w:val="008908A6"/>
    <w:rsid w:val="00905EF9"/>
    <w:rsid w:val="009103B0"/>
    <w:rsid w:val="009278C3"/>
    <w:rsid w:val="00954EF4"/>
    <w:rsid w:val="00967A66"/>
    <w:rsid w:val="009802B6"/>
    <w:rsid w:val="00986715"/>
    <w:rsid w:val="00990606"/>
    <w:rsid w:val="00A14676"/>
    <w:rsid w:val="00A47E24"/>
    <w:rsid w:val="00A609E7"/>
    <w:rsid w:val="00A62D8B"/>
    <w:rsid w:val="00AC3231"/>
    <w:rsid w:val="00AD0C49"/>
    <w:rsid w:val="00AF20DF"/>
    <w:rsid w:val="00B43BCC"/>
    <w:rsid w:val="00B56059"/>
    <w:rsid w:val="00B6518D"/>
    <w:rsid w:val="00B911EA"/>
    <w:rsid w:val="00B927A5"/>
    <w:rsid w:val="00BA74FF"/>
    <w:rsid w:val="00BC70E3"/>
    <w:rsid w:val="00C00DAC"/>
    <w:rsid w:val="00C07D7D"/>
    <w:rsid w:val="00C739F3"/>
    <w:rsid w:val="00C8580B"/>
    <w:rsid w:val="00D70D4E"/>
    <w:rsid w:val="00D7231C"/>
    <w:rsid w:val="00DB1A06"/>
    <w:rsid w:val="00DC2114"/>
    <w:rsid w:val="00DC3F8E"/>
    <w:rsid w:val="00DC4B03"/>
    <w:rsid w:val="00DE3392"/>
    <w:rsid w:val="00DF145E"/>
    <w:rsid w:val="00E0770B"/>
    <w:rsid w:val="00E23A3E"/>
    <w:rsid w:val="00E45C92"/>
    <w:rsid w:val="00E5752E"/>
    <w:rsid w:val="00E72C47"/>
    <w:rsid w:val="00F0386D"/>
    <w:rsid w:val="00F33F4C"/>
    <w:rsid w:val="00F57BDF"/>
    <w:rsid w:val="00F60750"/>
    <w:rsid w:val="00F83B9B"/>
    <w:rsid w:val="00FD15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16CAD0DE"/>
  <w15:docId w15:val="{8E7F98A4-C19D-46FD-82EF-43EC67CA86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rsid w:val="00080ED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645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39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3</Words>
  <Characters>804</Characters>
  <Application>Microsoft Office Word</Application>
  <DocSecurity>0</DocSecurity>
  <Lines>40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thy Curtis</dc:creator>
  <cp:lastModifiedBy>Tanya Shannon</cp:lastModifiedBy>
  <cp:revision>2</cp:revision>
  <dcterms:created xsi:type="dcterms:W3CDTF">2025-07-14T17:08:00Z</dcterms:created>
  <dcterms:modified xsi:type="dcterms:W3CDTF">2025-07-14T1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82a711c-4ee7-435b-8182-555ca1dd61d3</vt:lpwstr>
  </property>
</Properties>
</file>